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53F8A6B1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_pure_string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t_pure_string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ring.pureness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string.pureness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Heelllloo  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Reeppeeaatt</w:t>
            </w:r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sooffttuunnii</w:t>
            </w:r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 xml:space="preserve">ount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38129" w14:textId="77777777" w:rsidR="00D47A79" w:rsidRDefault="00D47A79" w:rsidP="008068A2">
      <w:pPr>
        <w:spacing w:after="0" w:line="240" w:lineRule="auto"/>
      </w:pPr>
      <w:r>
        <w:separator/>
      </w:r>
    </w:p>
  </w:endnote>
  <w:endnote w:type="continuationSeparator" w:id="0">
    <w:p w14:paraId="319CF4A8" w14:textId="77777777" w:rsidR="00D47A79" w:rsidRDefault="00D47A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EE93C" w14:textId="77777777" w:rsidR="00D47A79" w:rsidRDefault="00D47A79" w:rsidP="008068A2">
      <w:pPr>
        <w:spacing w:after="0" w:line="240" w:lineRule="auto"/>
      </w:pPr>
      <w:r>
        <w:separator/>
      </w:r>
    </w:p>
  </w:footnote>
  <w:footnote w:type="continuationSeparator" w:id="0">
    <w:p w14:paraId="2DF14BEC" w14:textId="77777777" w:rsidR="00D47A79" w:rsidRDefault="00D47A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0</TotalTime>
  <Pages>8</Pages>
  <Words>1688</Words>
  <Characters>962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1</cp:revision>
  <cp:lastPrinted>2015-10-26T22:35:00Z</cp:lastPrinted>
  <dcterms:created xsi:type="dcterms:W3CDTF">2019-11-12T12:29:00Z</dcterms:created>
  <dcterms:modified xsi:type="dcterms:W3CDTF">2022-08-24T09:43:00Z</dcterms:modified>
  <cp:category>computer programming;programming;software development;software engineering</cp:category>
</cp:coreProperties>
</file>